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8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7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36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37"/>
    <w:bookmarkEnd w:id="3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36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36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28:53Z</dcterms:created>
  <dcterms:modified xsi:type="dcterms:W3CDTF">2023-01-10T1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